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>, N = 6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>, N = 34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H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3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 (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2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9 (5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6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 (4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cholesterol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0 (2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 (2.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1 (2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0 (2.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3/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2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rs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 (4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35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8T22:09:14Z</dcterms:created>
  <dcterms:modified xsi:type="dcterms:W3CDTF">2024-04-08T2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